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F2CDDE" w14:textId="2687D48B" w:rsidR="009A1726" w:rsidRDefault="009A1726" w:rsidP="009A1726">
      <w:pPr>
        <w:spacing w:line="400" w:lineRule="exact"/>
        <w:rPr>
          <w:rFonts w:ascii="Tai Heritage Pro" w:hAnsi="Tai Heritage Pro" w:cs="Tai Heritage Pro"/>
        </w:rPr>
      </w:pPr>
    </w:p>
    <w:p w14:paraId="69A3BC33" w14:textId="77777777" w:rsidR="00066D2F" w:rsidRPr="001566A2" w:rsidRDefault="00066D2F" w:rsidP="00E82978">
      <w:pPr>
        <w:spacing w:line="400" w:lineRule="exact"/>
        <w:rPr>
          <w:rFonts w:ascii="Times New Roman" w:hAnsi="Times New Roman" w:cs="Times New Roman"/>
          <w:b/>
          <w:bCs/>
          <w:color w:val="C00000"/>
          <w:sz w:val="36"/>
          <w:szCs w:val="40"/>
        </w:rPr>
      </w:pPr>
      <w:r w:rsidRPr="001566A2">
        <w:rPr>
          <w:rFonts w:ascii="Times New Roman" w:hAnsi="Times New Roman" w:cs="Times New Roman"/>
          <w:b/>
          <w:bCs/>
          <w:color w:val="C00000"/>
          <w:sz w:val="36"/>
          <w:szCs w:val="40"/>
        </w:rPr>
        <w:t>KYOTO</w:t>
      </w:r>
      <w:r w:rsidRPr="001566A2">
        <w:rPr>
          <w:rFonts w:ascii="Times New Roman" w:eastAsia="微软雅黑" w:hAnsi="Times New Roman" w:cs="Times New Roman"/>
          <w:b/>
          <w:bCs/>
          <w:color w:val="C00000"/>
          <w:sz w:val="36"/>
          <w:szCs w:val="40"/>
        </w:rPr>
        <w:t>・</w:t>
      </w:r>
      <w:r w:rsidRPr="001566A2">
        <w:rPr>
          <w:rFonts w:ascii="Times New Roman" w:hAnsi="Times New Roman" w:cs="Times New Roman"/>
          <w:b/>
          <w:bCs/>
          <w:color w:val="C00000"/>
          <w:sz w:val="36"/>
          <w:szCs w:val="40"/>
        </w:rPr>
        <w:t>2026</w:t>
      </w:r>
      <w:r w:rsidRPr="001566A2">
        <w:rPr>
          <w:rFonts w:ascii="Times New Roman" w:hAnsi="Times New Roman" w:cs="Times New Roman"/>
          <w:b/>
          <w:bCs/>
          <w:color w:val="C00000"/>
          <w:sz w:val="36"/>
          <w:szCs w:val="40"/>
        </w:rPr>
        <w:t>：</w:t>
      </w:r>
      <w:r w:rsidRPr="001566A2">
        <w:rPr>
          <w:rFonts w:ascii="Times New Roman" w:hAnsi="Times New Roman" w:cs="Times New Roman"/>
          <w:b/>
          <w:bCs/>
          <w:color w:val="C00000"/>
          <w:sz w:val="36"/>
          <w:szCs w:val="40"/>
        </w:rPr>
        <w:t xml:space="preserve">International Forum on </w:t>
      </w:r>
    </w:p>
    <w:p w14:paraId="1DFC9A02" w14:textId="77777777" w:rsidR="009B0C19" w:rsidRDefault="00066D2F" w:rsidP="009B0C19">
      <w:pPr>
        <w:spacing w:line="400" w:lineRule="exact"/>
        <w:rPr>
          <w:rFonts w:ascii="Times New Roman" w:hAnsi="Times New Roman" w:cs="Times New Roman"/>
          <w:color w:val="C00000"/>
          <w:sz w:val="36"/>
          <w:szCs w:val="40"/>
        </w:rPr>
      </w:pPr>
      <w:r w:rsidRPr="001566A2">
        <w:rPr>
          <w:rFonts w:ascii="Times New Roman" w:hAnsi="Times New Roman" w:cs="Times New Roman"/>
          <w:b/>
          <w:bCs/>
          <w:color w:val="C00000"/>
          <w:sz w:val="36"/>
          <w:szCs w:val="40"/>
        </w:rPr>
        <w:t>Design Service &amp; Social Innovation (3rd)</w:t>
      </w:r>
    </w:p>
    <w:p w14:paraId="61EB2388" w14:textId="7532192C" w:rsidR="00ED185B" w:rsidRPr="009B0C19" w:rsidRDefault="00BD5B32" w:rsidP="009B0C19">
      <w:pPr>
        <w:spacing w:line="400" w:lineRule="exact"/>
        <w:rPr>
          <w:rFonts w:ascii="Times New Roman" w:hAnsi="Times New Roman" w:cs="Times New Roman"/>
          <w:color w:val="C00000"/>
          <w:sz w:val="36"/>
          <w:szCs w:val="40"/>
        </w:rPr>
      </w:pPr>
      <w:r>
        <w:rPr>
          <w:rFonts w:ascii="Tai Heritage Pro" w:eastAsia="等线" w:hAnsi="Tai Heritage Pro" w:cs="Tai Heritage Pro"/>
          <w:i/>
          <w:iCs/>
          <w:noProof/>
          <w:color w:val="FFFFFF" w:themeColor="background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F7D134" wp14:editId="41A6C9C2">
                <wp:simplePos x="0" y="0"/>
                <wp:positionH relativeFrom="margin">
                  <wp:posOffset>-18415</wp:posOffset>
                </wp:positionH>
                <wp:positionV relativeFrom="paragraph">
                  <wp:posOffset>120650</wp:posOffset>
                </wp:positionV>
                <wp:extent cx="5638800" cy="19050"/>
                <wp:effectExtent l="0" t="0" r="19050" b="19050"/>
                <wp:wrapNone/>
                <wp:docPr id="716905452" name="直接连接符 716905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38800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C82235" id="直接连接符 71690545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45pt,9.5pt" to="442.5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" strokecolor="#c00000" strokeweight="1.5pt">
                <v:stroke joinstyle="miter"/>
                <w10:wrap anchorx="margin"/>
              </v:line>
            </w:pict>
          </mc:Fallback>
        </mc:AlternateContent>
      </w:r>
    </w:p>
    <w:p w14:paraId="5D7F3D3B" w14:textId="77777777" w:rsidR="00066D2F" w:rsidRP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color w:val="000000" w:themeColor="text1"/>
          <w:sz w:val="28"/>
          <w:szCs w:val="28"/>
        </w:rPr>
      </w:pPr>
      <w:r w:rsidRPr="00066D2F">
        <w:rPr>
          <w:rFonts w:ascii="Tai Heritage Pro" w:hAnsi="Tai Heritage Pro" w:cs="Tai Heritage Pro"/>
          <w:b/>
          <w:bCs/>
          <w:noProof/>
          <w:color w:val="000000" w:themeColor="text1"/>
          <w:sz w:val="28"/>
          <w:szCs w:val="28"/>
        </w:rPr>
        <w:t>Abstract Submission Template</w:t>
      </w:r>
    </w:p>
    <w:p w14:paraId="755CF4CB" w14:textId="77777777" w:rsidR="00066D2F" w:rsidRPr="00066D2F" w:rsidRDefault="00066D2F" w:rsidP="00066D2F">
      <w:pPr>
        <w:spacing w:line="300" w:lineRule="exact"/>
        <w:jc w:val="left"/>
        <w:rPr>
          <w:rFonts w:ascii="Times New Roman" w:hAnsi="Times New Roman" w:cs="Times New Roman"/>
          <w:b/>
          <w:bCs/>
          <w:noProof/>
          <w:color w:val="000000" w:themeColor="text1"/>
          <w:sz w:val="22"/>
        </w:rPr>
      </w:pPr>
      <w:r w:rsidRPr="00066D2F">
        <w:rPr>
          <w:rFonts w:ascii="Times New Roman" w:hAnsi="Times New Roman" w:cs="Times New Roman"/>
          <w:b/>
          <w:bCs/>
          <w:noProof/>
          <w:color w:val="000000" w:themeColor="text1"/>
          <w:sz w:val="22"/>
        </w:rPr>
        <w:t>Title of the Abstract</w:t>
      </w:r>
    </w:p>
    <w:p w14:paraId="0A281353" w14:textId="54A69A42" w:rsidR="00066D2F" w:rsidRP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color w:val="000000" w:themeColor="text1"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i/>
          <w:iCs/>
          <w:noProof/>
          <w:color w:val="000000" w:themeColor="text1"/>
          <w:sz w:val="20"/>
          <w:szCs w:val="20"/>
        </w:rPr>
        <w:t>(Please use sentence case or title case, and keep it concise and inform</w:t>
      </w:r>
      <w:r w:rsidR="00E63F63" w:rsidRPr="00E63F63">
        <w:rPr>
          <w:rFonts w:ascii="Tai Heritage Pro" w:hAnsi="Tai Heritage Pro" w:cs="Tai Heritage Pro" w:hint="eastAsia"/>
          <w:b/>
          <w:bCs/>
          <w:i/>
          <w:iCs/>
          <w:noProof/>
          <w:color w:val="000000" w:themeColor="text1"/>
          <w:sz w:val="20"/>
          <w:szCs w:val="20"/>
        </w:rPr>
        <w:t>Kyoto-2026</w:t>
      </w:r>
      <w:r w:rsidRPr="00066D2F">
        <w:rPr>
          <w:rFonts w:ascii="Tai Heritage Pro" w:hAnsi="Tai Heritage Pro" w:cs="Tai Heritage Pro"/>
          <w:b/>
          <w:bCs/>
          <w:i/>
          <w:iCs/>
          <w:noProof/>
          <w:color w:val="000000" w:themeColor="text1"/>
          <w:sz w:val="20"/>
          <w:szCs w:val="20"/>
        </w:rPr>
        <w:t>ative</w:t>
      </w:r>
      <w:r w:rsidR="00E63F63">
        <w:rPr>
          <w:rFonts w:ascii="Tai Heritage Pro" w:hAnsi="Tai Heritage Pro" w:cs="Tai Heritage Pro"/>
          <w:b/>
          <w:bCs/>
          <w:i/>
          <w:iCs/>
          <w:noProof/>
          <w:color w:val="000000" w:themeColor="text1"/>
          <w:sz w:val="20"/>
          <w:szCs w:val="20"/>
        </w:rPr>
        <w:t>.</w:t>
      </w:r>
      <w:r w:rsidRPr="00066D2F">
        <w:rPr>
          <w:rFonts w:ascii="Tai Heritage Pro" w:hAnsi="Tai Heritage Pro" w:cs="Tai Heritage Pro"/>
          <w:b/>
          <w:bCs/>
          <w:i/>
          <w:iCs/>
          <w:noProof/>
          <w:color w:val="000000" w:themeColor="text1"/>
          <w:sz w:val="20"/>
          <w:szCs w:val="20"/>
        </w:rPr>
        <w:t>)</w:t>
      </w:r>
    </w:p>
    <w:p w14:paraId="382A1988" w14:textId="67E58BCA" w:rsidR="0065462F" w:rsidRDefault="006510AD" w:rsidP="00BF2754">
      <w:p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>
        <w:rPr>
          <w:rFonts w:ascii="Tai Heritage Pro" w:hAnsi="Tai Heritage Pro" w:cs="Tai Heritage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39E33B1" wp14:editId="47C46529">
                <wp:simplePos x="0" y="0"/>
                <wp:positionH relativeFrom="margin">
                  <wp:align>left</wp:align>
                </wp:positionH>
                <wp:positionV relativeFrom="paragraph">
                  <wp:posOffset>111124</wp:posOffset>
                </wp:positionV>
                <wp:extent cx="5705475" cy="9525"/>
                <wp:effectExtent l="0" t="0" r="28575" b="28575"/>
                <wp:wrapNone/>
                <wp:docPr id="1879265156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5475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BF8194" id="直接连接符 10" o:spid="_x0000_s1026" style="position:absolute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8.75pt" to="449.2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77DF0783" w14:textId="77777777" w:rsidR="00D77141" w:rsidRDefault="00D77141" w:rsidP="00066D2F">
      <w:pPr>
        <w:spacing w:line="300" w:lineRule="exact"/>
        <w:jc w:val="left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0095F2B" w14:textId="0174C610" w:rsidR="00066D2F" w:rsidRPr="00066D2F" w:rsidRDefault="00066D2F" w:rsidP="00066D2F">
      <w:pPr>
        <w:spacing w:line="300" w:lineRule="exact"/>
        <w:jc w:val="left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066D2F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Abstract </w:t>
      </w:r>
      <w:r w:rsidRPr="00066D2F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w:t>(2</w:t>
      </w:r>
      <w:r>
        <w:rPr>
          <w:rFonts w:ascii="Times New Roman" w:hAnsi="Times New Roman" w:cs="Times New Roman" w:hint="eastAsia"/>
          <w:b/>
          <w:bCs/>
          <w:i/>
          <w:iCs/>
          <w:noProof/>
          <w:sz w:val="24"/>
          <w:szCs w:val="24"/>
        </w:rPr>
        <w:t>50-3</w:t>
      </w:r>
      <w:r w:rsidRPr="00066D2F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w:t>00 words recommended)</w:t>
      </w:r>
    </w:p>
    <w:p w14:paraId="6294E889" w14:textId="77777777" w:rsidR="00066D2F" w:rsidRP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>Please provide a concise summary of your research, including:</w:t>
      </w:r>
    </w:p>
    <w:p w14:paraId="05A9A98A" w14:textId="77777777" w:rsidR="00066D2F" w:rsidRPr="00066D2F" w:rsidRDefault="00066D2F" w:rsidP="00066D2F">
      <w:pPr>
        <w:numPr>
          <w:ilvl w:val="0"/>
          <w:numId w:val="1"/>
        </w:num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 xml:space="preserve">Background / Context: Brief introduction to the research problem </w:t>
      </w:r>
    </w:p>
    <w:p w14:paraId="58D9B779" w14:textId="77777777" w:rsidR="00066D2F" w:rsidRPr="00066D2F" w:rsidRDefault="00066D2F" w:rsidP="00066D2F">
      <w:pPr>
        <w:numPr>
          <w:ilvl w:val="0"/>
          <w:numId w:val="1"/>
        </w:num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 xml:space="preserve">Objectives: Research aims or questions </w:t>
      </w:r>
    </w:p>
    <w:p w14:paraId="33607A78" w14:textId="77777777" w:rsidR="00066D2F" w:rsidRPr="00066D2F" w:rsidRDefault="00066D2F" w:rsidP="00066D2F">
      <w:pPr>
        <w:numPr>
          <w:ilvl w:val="0"/>
          <w:numId w:val="1"/>
        </w:num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 xml:space="preserve">Methods: Approach, methodology, or design process </w:t>
      </w:r>
    </w:p>
    <w:p w14:paraId="17471B72" w14:textId="77777777" w:rsidR="00066D2F" w:rsidRPr="00066D2F" w:rsidRDefault="00066D2F" w:rsidP="00066D2F">
      <w:pPr>
        <w:numPr>
          <w:ilvl w:val="0"/>
          <w:numId w:val="1"/>
        </w:num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 xml:space="preserve">Results / Findings: Key outcomes or insights </w:t>
      </w:r>
    </w:p>
    <w:p w14:paraId="7E02A84F" w14:textId="12BBE5DE" w:rsidR="00066D2F" w:rsidRPr="00D77141" w:rsidRDefault="00066D2F" w:rsidP="00066D2F">
      <w:pPr>
        <w:numPr>
          <w:ilvl w:val="0"/>
          <w:numId w:val="1"/>
        </w:num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 xml:space="preserve">Conclusion / Contribution: Significance and implications </w:t>
      </w:r>
    </w:p>
    <w:p w14:paraId="299D1893" w14:textId="77777777" w:rsid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</w:p>
    <w:p w14:paraId="5FF2D225" w14:textId="77777777" w:rsidR="00D77141" w:rsidRDefault="00D77141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</w:p>
    <w:p w14:paraId="3953B865" w14:textId="77777777" w:rsidR="00066D2F" w:rsidRP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 xml:space="preserve">Keywords </w:t>
      </w:r>
      <w:r w:rsidRPr="00066D2F">
        <w:rPr>
          <w:rFonts w:ascii="Tai Heritage Pro" w:hAnsi="Tai Heritage Pro" w:cs="Tai Heritage Pro"/>
          <w:b/>
          <w:bCs/>
          <w:i/>
          <w:iCs/>
          <w:noProof/>
          <w:sz w:val="20"/>
          <w:szCs w:val="20"/>
        </w:rPr>
        <w:t>(3–5 keywords)</w:t>
      </w:r>
    </w:p>
    <w:p w14:paraId="5BD5BA61" w14:textId="77777777" w:rsidR="00066D2F" w:rsidRP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066D2F">
        <w:rPr>
          <w:rFonts w:ascii="Tai Heritage Pro" w:hAnsi="Tai Heritage Pro" w:cs="Tai Heritage Pro"/>
          <w:b/>
          <w:bCs/>
          <w:noProof/>
          <w:sz w:val="20"/>
          <w:szCs w:val="20"/>
        </w:rPr>
        <w:t>Keyword 1; Keyword 2; Keyword 3; Keyword 4; Keyword 5</w:t>
      </w:r>
    </w:p>
    <w:p w14:paraId="6BD26705" w14:textId="77777777" w:rsid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</w:p>
    <w:p w14:paraId="3034A3F5" w14:textId="77777777" w:rsidR="00066D2F" w:rsidRDefault="00066D2F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</w:p>
    <w:p w14:paraId="16AAFC9C" w14:textId="77777777" w:rsidR="00D77141" w:rsidRPr="00066D2F" w:rsidRDefault="00D77141" w:rsidP="00066D2F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</w:p>
    <w:p w14:paraId="6A40DED4" w14:textId="4AB18E9C" w:rsidR="008A7E10" w:rsidRDefault="00587D04" w:rsidP="00587D04">
      <w:p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 w:rsidRPr="00587D04">
        <w:rPr>
          <w:rFonts w:ascii="Tai Heritage Pro" w:hAnsi="Tai Heritage Pro" w:cs="Tai Heritage Pro"/>
          <w:b/>
          <w:bCs/>
          <w:noProof/>
          <w:sz w:val="22"/>
        </w:rPr>
        <w:t>Note</w:t>
      </w:r>
      <w:r w:rsidRPr="00587D04">
        <w:rPr>
          <w:rFonts w:ascii="Tai Heritage Pro" w:hAnsi="Tai Heritage Pro" w:cs="Tai Heritage Pro"/>
          <w:noProof/>
          <w:sz w:val="22"/>
        </w:rPr>
        <w:t xml:space="preserve">: Abstracts may be submitted anonymously, without including personal or institutional </w:t>
      </w:r>
      <w:r w:rsidRPr="00587D04">
        <w:rPr>
          <w:rFonts w:ascii="Tai Heritage Pro" w:hAnsi="Tai Heritage Pro" w:cs="Tai Heritage Pro"/>
          <w:noProof/>
          <w:sz w:val="20"/>
          <w:szCs w:val="20"/>
        </w:rPr>
        <w:t>information.</w:t>
      </w:r>
      <w:r w:rsidR="00066D2F" w:rsidRPr="00066D2F">
        <w:rPr>
          <w:rFonts w:ascii="Tai Heritage Pro" w:hAnsi="Tai Heritage Pro" w:cs="Tai Heritage Pro"/>
          <w:noProof/>
          <w:sz w:val="20"/>
          <w:szCs w:val="20"/>
        </w:rPr>
        <w:br/>
      </w:r>
    </w:p>
    <w:p w14:paraId="3A1C2A68" w14:textId="77777777" w:rsidR="00E63F63" w:rsidRPr="00E63F63" w:rsidRDefault="00E63F63" w:rsidP="00E63F63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b/>
          <w:bCs/>
          <w:noProof/>
          <w:sz w:val="20"/>
          <w:szCs w:val="20"/>
        </w:rPr>
        <w:t>Presentation Preference</w:t>
      </w:r>
    </w:p>
    <w:p w14:paraId="6593A8A0" w14:textId="77777777" w:rsidR="00E63F63" w:rsidRPr="00E63F63" w:rsidRDefault="00E63F63" w:rsidP="00E63F63">
      <w:pPr>
        <w:numPr>
          <w:ilvl w:val="0"/>
          <w:numId w:val="2"/>
        </w:num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noProof/>
          <w:sz w:val="20"/>
          <w:szCs w:val="20"/>
        </w:rPr>
        <w:t xml:space="preserve">Oral Presentation </w:t>
      </w:r>
    </w:p>
    <w:p w14:paraId="6CB901F3" w14:textId="77777777" w:rsidR="00E63F63" w:rsidRPr="00E63F63" w:rsidRDefault="00E63F63" w:rsidP="00E63F63">
      <w:pPr>
        <w:numPr>
          <w:ilvl w:val="0"/>
          <w:numId w:val="2"/>
        </w:num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noProof/>
          <w:sz w:val="20"/>
          <w:szCs w:val="20"/>
        </w:rPr>
        <w:t xml:space="preserve">Poster Presentation </w:t>
      </w:r>
    </w:p>
    <w:p w14:paraId="108CC2D6" w14:textId="77777777" w:rsidR="00E63F63" w:rsidRPr="00E63F63" w:rsidRDefault="00E63F63" w:rsidP="00E63F63">
      <w:pPr>
        <w:numPr>
          <w:ilvl w:val="0"/>
          <w:numId w:val="2"/>
        </w:num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noProof/>
          <w:sz w:val="20"/>
          <w:szCs w:val="20"/>
        </w:rPr>
        <w:t>Workshop / Panel (if applicable)</w:t>
      </w:r>
    </w:p>
    <w:p w14:paraId="08ED1A08" w14:textId="77777777" w:rsidR="00E63F63" w:rsidRPr="00E63F63" w:rsidRDefault="00E63F63" w:rsidP="00E63F63">
      <w:pPr>
        <w:spacing w:line="300" w:lineRule="exact"/>
        <w:jc w:val="left"/>
        <w:rPr>
          <w:rFonts w:ascii="Tai Heritage Pro" w:hAnsi="Tai Heritage Pro" w:cs="Tai Heritage Pro"/>
          <w:b/>
          <w:bCs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b/>
          <w:bCs/>
          <w:noProof/>
          <w:sz w:val="20"/>
          <w:szCs w:val="20"/>
        </w:rPr>
        <w:t>Declaration</w:t>
      </w:r>
    </w:p>
    <w:p w14:paraId="0B0C5FF4" w14:textId="77777777" w:rsidR="00E63F63" w:rsidRPr="00E63F63" w:rsidRDefault="00E63F63" w:rsidP="00E63F63">
      <w:pPr>
        <w:numPr>
          <w:ilvl w:val="0"/>
          <w:numId w:val="3"/>
        </w:num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noProof/>
          <w:sz w:val="20"/>
          <w:szCs w:val="20"/>
        </w:rPr>
        <w:t xml:space="preserve">The submission is original and has not been previously published. </w:t>
      </w:r>
    </w:p>
    <w:p w14:paraId="74C9CC35" w14:textId="77777777" w:rsidR="00E63F63" w:rsidRPr="00E63F63" w:rsidRDefault="00E63F63" w:rsidP="00E63F63">
      <w:pPr>
        <w:numPr>
          <w:ilvl w:val="0"/>
          <w:numId w:val="3"/>
        </w:num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noProof/>
          <w:sz w:val="20"/>
          <w:szCs w:val="20"/>
        </w:rPr>
        <w:t xml:space="preserve">The abstract is not under consideration elsewhere. </w:t>
      </w:r>
    </w:p>
    <w:p w14:paraId="7CAC12C6" w14:textId="77777777" w:rsidR="00E63F63" w:rsidRPr="00E63F63" w:rsidRDefault="00E63F63" w:rsidP="00E63F63">
      <w:pPr>
        <w:numPr>
          <w:ilvl w:val="0"/>
          <w:numId w:val="3"/>
        </w:num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  <w:r w:rsidRPr="00E63F63">
        <w:rPr>
          <w:rFonts w:ascii="Tai Heritage Pro" w:hAnsi="Tai Heritage Pro" w:cs="Tai Heritage Pro"/>
          <w:noProof/>
          <w:sz w:val="20"/>
          <w:szCs w:val="20"/>
        </w:rPr>
        <w:t xml:space="preserve">All authors have approved the submission. </w:t>
      </w:r>
    </w:p>
    <w:p w14:paraId="5272E174" w14:textId="77777777" w:rsidR="00E63F63" w:rsidRPr="00E63F63" w:rsidRDefault="00E63F63" w:rsidP="00BF2754">
      <w:pPr>
        <w:spacing w:line="300" w:lineRule="exact"/>
        <w:jc w:val="left"/>
        <w:rPr>
          <w:rFonts w:ascii="Tai Heritage Pro" w:hAnsi="Tai Heritage Pro" w:cs="Tai Heritage Pro"/>
          <w:noProof/>
          <w:sz w:val="20"/>
          <w:szCs w:val="20"/>
        </w:rPr>
      </w:pPr>
    </w:p>
    <w:sectPr w:rsidR="00E63F63" w:rsidRPr="00E63F63" w:rsidSect="00C43E55">
      <w:headerReference w:type="default" r:id="rId8"/>
      <w:footerReference w:type="default" r:id="rId9"/>
      <w:pgSz w:w="11906" w:h="16838"/>
      <w:pgMar w:top="1440" w:right="1814" w:bottom="1247" w:left="1814" w:header="794" w:footer="45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574C2" w14:textId="77777777" w:rsidR="000779CA" w:rsidRDefault="000779CA" w:rsidP="004051E5">
      <w:pPr>
        <w:rPr>
          <w:rFonts w:hint="eastAsia"/>
        </w:rPr>
      </w:pPr>
      <w:r>
        <w:separator/>
      </w:r>
    </w:p>
  </w:endnote>
  <w:endnote w:type="continuationSeparator" w:id="0">
    <w:p w14:paraId="1A75C308" w14:textId="77777777" w:rsidR="000779CA" w:rsidRDefault="000779CA" w:rsidP="004051E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i Heritage Pro">
    <w:altName w:val="Calibri"/>
    <w:charset w:val="00"/>
    <w:family w:val="auto"/>
    <w:pitch w:val="variable"/>
    <w:sig w:usb0="A10000EF" w:usb1="5000204A" w:usb2="00000028" w:usb3="00000000" w:csb0="000001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re Baskerville">
    <w:charset w:val="00"/>
    <w:family w:val="auto"/>
    <w:pitch w:val="variable"/>
    <w:sig w:usb0="A00000BF" w:usb1="50000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971CF" w14:textId="4054F346" w:rsidR="00832B49" w:rsidRPr="00770C5A" w:rsidRDefault="00770C5A" w:rsidP="00832B49">
    <w:pPr>
      <w:pStyle w:val="af0"/>
      <w:jc w:val="right"/>
      <w:rPr>
        <w:rFonts w:ascii="Tai Heritage Pro" w:hAnsi="Tai Heritage Pro" w:cs="Tai Heritage Pro"/>
        <w:sz w:val="16"/>
        <w:szCs w:val="16"/>
      </w:rPr>
    </w:pPr>
    <w:r w:rsidRPr="00EB5429">
      <w:rPr>
        <w:noProof/>
      </w:rPr>
      <mc:AlternateContent>
        <mc:Choice Requires="wps">
          <w:drawing>
            <wp:anchor distT="45720" distB="45720" distL="114300" distR="114300" simplePos="0" relativeHeight="251654139" behindDoc="0" locked="0" layoutInCell="1" allowOverlap="1" wp14:anchorId="45E6315C" wp14:editId="26EDFCFF">
              <wp:simplePos x="0" y="0"/>
              <wp:positionH relativeFrom="margin">
                <wp:posOffset>-90170</wp:posOffset>
              </wp:positionH>
              <wp:positionV relativeFrom="paragraph">
                <wp:posOffset>-290385</wp:posOffset>
              </wp:positionV>
              <wp:extent cx="3344650" cy="528102"/>
              <wp:effectExtent l="0" t="0" r="0" b="5715"/>
              <wp:wrapNone/>
              <wp:docPr id="1635173278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4650" cy="52810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A3373A" w14:textId="18A581A4" w:rsidR="00B54EF7" w:rsidRPr="00BE2DD9" w:rsidRDefault="00B54EF7" w:rsidP="00065045">
                          <w:pPr>
                            <w:spacing w:line="240" w:lineRule="exact"/>
                            <w:jc w:val="left"/>
                            <w:rPr>
                              <w:rFonts w:ascii="Tai Heritage Pro" w:hAnsi="Tai Heritage Pro" w:cs="Tai Heritage Pro"/>
                              <w:noProof/>
                              <w:color w:val="767171" w:themeColor="background2" w:themeShade="80"/>
                              <w:sz w:val="16"/>
                              <w:szCs w:val="16"/>
                            </w:rPr>
                          </w:pPr>
                          <w:r w:rsidRPr="00BE2DD9">
                            <w:rPr>
                              <w:rFonts w:ascii="Tai Heritage Pro" w:hAnsi="Tai Heritage Pro" w:cs="Tai Heritage Pro" w:hint="eastAsia"/>
                              <w:noProof/>
                              <w:color w:val="767171" w:themeColor="background2" w:themeShade="80"/>
                              <w:sz w:val="16"/>
                              <w:szCs w:val="16"/>
                            </w:rPr>
                            <w:t>Copyright © 2026 The Author(s).</w:t>
                          </w:r>
                          <w:r w:rsidR="00C43E55" w:rsidRPr="00BE2DD9">
                            <w:rPr>
                              <w:rFonts w:ascii="Tai Heritage Pro" w:hAnsi="Tai Heritage Pro" w:cs="Tai Heritage Pro" w:hint="eastAsia"/>
                              <w:noProof/>
                              <w:color w:val="767171" w:themeColor="background2" w:themeShade="8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BE2DD9">
                            <w:rPr>
                              <w:rFonts w:ascii="Tai Heritage Pro" w:hAnsi="Tai Heritage Pro" w:cs="Tai Heritage Pro" w:hint="eastAsia"/>
                              <w:noProof/>
                              <w:color w:val="767171" w:themeColor="background2" w:themeShade="80"/>
                              <w:sz w:val="16"/>
                              <w:szCs w:val="16"/>
                            </w:rPr>
                            <w:t>Michelangelo Scholar Publishing Ltd.</w:t>
                          </w:r>
                        </w:p>
                        <w:p w14:paraId="669129FB" w14:textId="263CA31E" w:rsidR="00B54EF7" w:rsidRPr="00BE2DD9" w:rsidRDefault="00B54EF7" w:rsidP="00065045">
                          <w:pPr>
                            <w:spacing w:line="240" w:lineRule="exact"/>
                            <w:jc w:val="left"/>
                            <w:rPr>
                              <w:rFonts w:ascii="Tai Heritage Pro" w:hAnsi="Tai Heritage Pro" w:cs="Tai Heritage Pro"/>
                              <w:noProof/>
                              <w:color w:val="767171" w:themeColor="background2" w:themeShade="80"/>
                              <w:sz w:val="16"/>
                              <w:szCs w:val="16"/>
                            </w:rPr>
                          </w:pPr>
                          <w:r w:rsidRPr="00BE2DD9">
                            <w:rPr>
                              <w:rFonts w:ascii="Tai Heritage Pro" w:hAnsi="Tai Heritage Pro" w:cs="Tai Heritage Pro"/>
                              <w:noProof/>
                              <w:color w:val="767171" w:themeColor="background2" w:themeShade="80"/>
                              <w:sz w:val="16"/>
                              <w:szCs w:val="16"/>
                            </w:rPr>
                            <w:t>CC BY‑NC‑ND 4.0. https://creativecommons.org/licenses/by-nc-nd/4.0/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E6315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7.1pt;margin-top:-22.85pt;width:263.35pt;height:41.6pt;z-index:2516541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" filled="f" stroked="f">
              <v:textbox>
                <w:txbxContent>
                  <w:p w14:paraId="31A3373A" w14:textId="18A581A4" w:rsidR="00B54EF7" w:rsidRPr="00BE2DD9" w:rsidRDefault="00B54EF7" w:rsidP="00065045">
                    <w:pPr>
                      <w:spacing w:line="240" w:lineRule="exact"/>
                      <w:jc w:val="left"/>
                      <w:rPr>
                        <w:rFonts w:ascii="Tai Heritage Pro" w:hAnsi="Tai Heritage Pro" w:cs="Tai Heritage Pro"/>
                        <w:noProof/>
                        <w:color w:val="767171" w:themeColor="background2" w:themeShade="80"/>
                        <w:sz w:val="16"/>
                        <w:szCs w:val="16"/>
                      </w:rPr>
                    </w:pPr>
                    <w:r w:rsidRPr="00BE2DD9">
                      <w:rPr>
                        <w:rFonts w:ascii="Tai Heritage Pro" w:hAnsi="Tai Heritage Pro" w:cs="Tai Heritage Pro" w:hint="eastAsia"/>
                        <w:noProof/>
                        <w:color w:val="767171" w:themeColor="background2" w:themeShade="80"/>
                        <w:sz w:val="16"/>
                        <w:szCs w:val="16"/>
                      </w:rPr>
                      <w:t>Copyright © 2026 The Author(s).</w:t>
                    </w:r>
                    <w:r w:rsidR="00C43E55" w:rsidRPr="00BE2DD9">
                      <w:rPr>
                        <w:rFonts w:ascii="Tai Heritage Pro" w:hAnsi="Tai Heritage Pro" w:cs="Tai Heritage Pro" w:hint="eastAsia"/>
                        <w:noProof/>
                        <w:color w:val="767171" w:themeColor="background2" w:themeShade="80"/>
                        <w:sz w:val="16"/>
                        <w:szCs w:val="16"/>
                      </w:rPr>
                      <w:t xml:space="preserve"> </w:t>
                    </w:r>
                    <w:r w:rsidRPr="00BE2DD9">
                      <w:rPr>
                        <w:rFonts w:ascii="Tai Heritage Pro" w:hAnsi="Tai Heritage Pro" w:cs="Tai Heritage Pro" w:hint="eastAsia"/>
                        <w:noProof/>
                        <w:color w:val="767171" w:themeColor="background2" w:themeShade="80"/>
                        <w:sz w:val="16"/>
                        <w:szCs w:val="16"/>
                      </w:rPr>
                      <w:t>Michelangelo Scholar Publishing Ltd.</w:t>
                    </w:r>
                  </w:p>
                  <w:p w14:paraId="669129FB" w14:textId="263CA31E" w:rsidR="00B54EF7" w:rsidRPr="00BE2DD9" w:rsidRDefault="00B54EF7" w:rsidP="00065045">
                    <w:pPr>
                      <w:spacing w:line="240" w:lineRule="exact"/>
                      <w:jc w:val="left"/>
                      <w:rPr>
                        <w:rFonts w:ascii="Tai Heritage Pro" w:hAnsi="Tai Heritage Pro" w:cs="Tai Heritage Pro"/>
                        <w:noProof/>
                        <w:color w:val="767171" w:themeColor="background2" w:themeShade="80"/>
                        <w:sz w:val="16"/>
                        <w:szCs w:val="16"/>
                      </w:rPr>
                    </w:pPr>
                    <w:r w:rsidRPr="00BE2DD9">
                      <w:rPr>
                        <w:rFonts w:ascii="Tai Heritage Pro" w:hAnsi="Tai Heritage Pro" w:cs="Tai Heritage Pro"/>
                        <w:noProof/>
                        <w:color w:val="767171" w:themeColor="background2" w:themeShade="80"/>
                        <w:sz w:val="16"/>
                        <w:szCs w:val="16"/>
                      </w:rPr>
                      <w:t>CC BY‑NC‑ND 4.0. https://creativecommons.org/licenses/by-nc-nd/4.0/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3E416" w14:textId="77777777" w:rsidR="000779CA" w:rsidRDefault="000779CA" w:rsidP="004051E5">
      <w:pPr>
        <w:rPr>
          <w:rFonts w:hint="eastAsia"/>
        </w:rPr>
      </w:pPr>
      <w:r>
        <w:separator/>
      </w:r>
    </w:p>
  </w:footnote>
  <w:footnote w:type="continuationSeparator" w:id="0">
    <w:p w14:paraId="49A5F3BF" w14:textId="77777777" w:rsidR="000779CA" w:rsidRDefault="000779CA" w:rsidP="004051E5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88E69" w14:textId="353EA317" w:rsidR="004051E5" w:rsidRDefault="00066D2F" w:rsidP="00B17B5B">
    <w:pPr>
      <w:pStyle w:val="ae"/>
      <w:jc w:val="both"/>
      <w:rPr>
        <w:rFonts w:hint="eastAsia"/>
      </w:rPr>
    </w:pPr>
    <w:r w:rsidRPr="00EB5429">
      <w:rPr>
        <w:noProof/>
      </w:rPr>
      <mc:AlternateContent>
        <mc:Choice Requires="wps">
          <w:drawing>
            <wp:anchor distT="45720" distB="45720" distL="114300" distR="114300" simplePos="0" relativeHeight="251655163" behindDoc="0" locked="0" layoutInCell="1" allowOverlap="1" wp14:anchorId="74A4C5A1" wp14:editId="2B1B5F93">
              <wp:simplePos x="0" y="0"/>
              <wp:positionH relativeFrom="margin">
                <wp:posOffset>1057910</wp:posOffset>
              </wp:positionH>
              <wp:positionV relativeFrom="paragraph">
                <wp:posOffset>-85725</wp:posOffset>
              </wp:positionV>
              <wp:extent cx="5076825" cy="676275"/>
              <wp:effectExtent l="0" t="0" r="9525" b="9525"/>
              <wp:wrapNone/>
              <wp:docPr id="7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76825" cy="676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2FC3AF" w14:textId="69DE37EA" w:rsidR="00133A5F" w:rsidRPr="00066D2F" w:rsidRDefault="00066D2F" w:rsidP="00133A5F">
                          <w:pPr>
                            <w:jc w:val="left"/>
                            <w:rPr>
                              <w:rFonts w:ascii="Libre Baskerville" w:eastAsia="等线" w:hAnsi="Libre Baskerville"/>
                              <w:b/>
                              <w:bCs/>
                              <w:i/>
                              <w:iCs/>
                              <w:color w:val="C00000"/>
                              <w:spacing w:val="1"/>
                              <w:sz w:val="40"/>
                              <w:szCs w:val="40"/>
                            </w:rPr>
                          </w:pPr>
                          <w:r w:rsidRPr="00066D2F">
                            <w:rPr>
                              <w:rFonts w:ascii="Libre Baskerville" w:eastAsia="等线" w:hAnsi="Libre Baskerville"/>
                              <w:b/>
                              <w:bCs/>
                              <w:i/>
                              <w:iCs/>
                              <w:color w:val="C00000"/>
                              <w:spacing w:val="1"/>
                              <w:sz w:val="40"/>
                              <w:szCs w:val="40"/>
                            </w:rPr>
                            <w:t>Michelangelo Scholar Publishing Limite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A4C5A1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83.3pt;margin-top:-6.75pt;width:399.75pt;height:53.25pt;z-index:25165516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" stroked="f">
              <v:textbox>
                <w:txbxContent>
                  <w:p w14:paraId="032FC3AF" w14:textId="69DE37EA" w:rsidR="00133A5F" w:rsidRPr="00066D2F" w:rsidRDefault="00066D2F" w:rsidP="00133A5F">
                    <w:pPr>
                      <w:jc w:val="left"/>
                      <w:rPr>
                        <w:rFonts w:ascii="Libre Baskerville" w:eastAsia="等线" w:hAnsi="Libre Baskerville"/>
                        <w:b/>
                        <w:bCs/>
                        <w:i/>
                        <w:iCs/>
                        <w:color w:val="C00000"/>
                        <w:spacing w:val="1"/>
                        <w:sz w:val="40"/>
                        <w:szCs w:val="40"/>
                      </w:rPr>
                    </w:pPr>
                    <w:r w:rsidRPr="00066D2F">
                      <w:rPr>
                        <w:rFonts w:ascii="Libre Baskerville" w:eastAsia="等线" w:hAnsi="Libre Baskerville"/>
                        <w:b/>
                        <w:bCs/>
                        <w:i/>
                        <w:iCs/>
                        <w:color w:val="C00000"/>
                        <w:spacing w:val="1"/>
                        <w:sz w:val="40"/>
                        <w:szCs w:val="40"/>
                      </w:rPr>
                      <w:t>Michelangelo Scholar Publishing Limited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1" locked="0" layoutInCell="1" allowOverlap="1" wp14:anchorId="0181D2D2" wp14:editId="6A170E4B">
          <wp:simplePos x="0" y="0"/>
          <wp:positionH relativeFrom="margin">
            <wp:posOffset>-161925</wp:posOffset>
          </wp:positionH>
          <wp:positionV relativeFrom="paragraph">
            <wp:posOffset>-285115</wp:posOffset>
          </wp:positionV>
          <wp:extent cx="1009650" cy="1009650"/>
          <wp:effectExtent l="0" t="0" r="0" b="0"/>
          <wp:wrapNone/>
          <wp:docPr id="876897196" name="图片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6897196" name="图片 87689719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510AD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0F65656" wp14:editId="4C4CCBD7">
              <wp:simplePos x="0" y="0"/>
              <wp:positionH relativeFrom="column">
                <wp:posOffset>19684</wp:posOffset>
              </wp:positionH>
              <wp:positionV relativeFrom="paragraph">
                <wp:posOffset>4763135</wp:posOffset>
              </wp:positionV>
              <wp:extent cx="5457825" cy="0"/>
              <wp:effectExtent l="0" t="0" r="0" b="0"/>
              <wp:wrapNone/>
              <wp:docPr id="917955285" name="直接连接符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5782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29762A0" id="直接连接符 9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5pt,375.05pt" to="431.3pt,37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" strokecolor="black [3213]" strokeweight="1.5pt">
              <v:stroke joinstyle="miter"/>
            </v:line>
          </w:pict>
        </mc:Fallback>
      </mc:AlternateContent>
    </w:r>
    <w:r w:rsidR="00E559C4" w:rsidRPr="00B54EF7">
      <w:rPr>
        <w:rFonts w:ascii="Tai Heritage Pro" w:eastAsia="等线" w:hAnsi="Tai Heritage Pro" w:cs="Tai Heritage Pro"/>
        <w:i/>
        <w:iCs/>
        <w:noProof/>
        <w:color w:val="FF0000"/>
        <w:sz w:val="16"/>
        <w:szCs w:val="16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23ABD5" wp14:editId="3F0375B5">
              <wp:simplePos x="0" y="0"/>
              <wp:positionH relativeFrom="margin">
                <wp:align>left</wp:align>
              </wp:positionH>
              <wp:positionV relativeFrom="paragraph">
                <wp:posOffset>638810</wp:posOffset>
              </wp:positionV>
              <wp:extent cx="5602605" cy="9298"/>
              <wp:effectExtent l="0" t="0" r="36195" b="29210"/>
              <wp:wrapNone/>
              <wp:docPr id="5" name="直接连接符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602605" cy="9298"/>
                      </a:xfrm>
                      <a:prstGeom prst="line">
                        <a:avLst/>
                      </a:prstGeom>
                      <a:ln w="190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414DD4" id="直接连接符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0.3pt" to="441.15pt,5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" strokecolor="#c00000" strokeweight="1.5pt">
              <v:stroke joinstyle="miter"/>
              <w10:wrap anchorx="margin"/>
            </v:line>
          </w:pict>
        </mc:Fallback>
      </mc:AlternateContent>
    </w:r>
    <w:r w:rsidR="00CF2753" w:rsidRPr="00EB5429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6A165C67" wp14:editId="61945959">
              <wp:simplePos x="0" y="0"/>
              <wp:positionH relativeFrom="margin">
                <wp:posOffset>4335145</wp:posOffset>
              </wp:positionH>
              <wp:positionV relativeFrom="paragraph">
                <wp:posOffset>714375</wp:posOffset>
              </wp:positionV>
              <wp:extent cx="1329469" cy="387350"/>
              <wp:effectExtent l="0" t="0" r="0" b="0"/>
              <wp:wrapNone/>
              <wp:docPr id="10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29469" cy="387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F22839" w14:textId="6A7C778B" w:rsidR="009A1726" w:rsidRPr="0010152D" w:rsidRDefault="009A1726" w:rsidP="0010152D">
                          <w:pPr>
                            <w:spacing w:line="180" w:lineRule="exact"/>
                            <w:jc w:val="right"/>
                            <w:rPr>
                              <w:rFonts w:ascii="Tai Heritage Pro" w:eastAsia="等线" w:hAnsi="Tai Heritage Pro" w:cs="Tai Heritage Pro"/>
                              <w:i/>
                              <w:iCs/>
                              <w:color w:val="767171" w:themeColor="background2" w:themeShade="80"/>
                              <w:sz w:val="12"/>
                              <w:szCs w:val="12"/>
                            </w:rPr>
                          </w:pPr>
                          <w:r w:rsidRPr="0010152D">
                            <w:rPr>
                              <w:rFonts w:ascii="Tai Heritage Pro" w:eastAsia="等线" w:hAnsi="Tai Heritage Pro" w:cs="Tai Heritage Pro"/>
                              <w:i/>
                              <w:iCs/>
                              <w:color w:val="767171" w:themeColor="background2" w:themeShade="80"/>
                              <w:sz w:val="12"/>
                              <w:szCs w:val="12"/>
                            </w:rPr>
                            <w:t>MICHELANGELO</w:t>
                          </w:r>
                          <w:r w:rsidR="0010152D">
                            <w:rPr>
                              <w:rFonts w:ascii="Tai Heritage Pro" w:eastAsia="等线" w:hAnsi="Tai Heritage Pro" w:cs="Tai Heritage Pro" w:hint="eastAsia"/>
                              <w:i/>
                              <w:iCs/>
                              <w:color w:val="767171" w:themeColor="background2" w:themeShade="80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10152D">
                            <w:rPr>
                              <w:rFonts w:ascii="Tai Heritage Pro" w:eastAsia="等线" w:hAnsi="Tai Heritage Pro" w:cs="Tai Heritage Pro"/>
                              <w:i/>
                              <w:iCs/>
                              <w:color w:val="767171" w:themeColor="background2" w:themeShade="80"/>
                              <w:sz w:val="12"/>
                              <w:szCs w:val="12"/>
                            </w:rPr>
                            <w:t>SCHOLAR</w:t>
                          </w:r>
                        </w:p>
                        <w:p w14:paraId="14AEE5AD" w14:textId="7525531B" w:rsidR="009A1726" w:rsidRPr="0010152D" w:rsidRDefault="009A1726" w:rsidP="0010152D">
                          <w:pPr>
                            <w:spacing w:line="180" w:lineRule="exact"/>
                            <w:jc w:val="right"/>
                            <w:rPr>
                              <w:rFonts w:ascii="Tai Heritage Pro" w:hAnsi="Tai Heritage Pro" w:cs="Tai Heritage Pro"/>
                              <w:sz w:val="12"/>
                              <w:szCs w:val="12"/>
                            </w:rPr>
                          </w:pPr>
                          <w:r w:rsidRPr="0010152D">
                            <w:rPr>
                              <w:rFonts w:ascii="Tai Heritage Pro" w:eastAsia="等线" w:hAnsi="Tai Heritage Pro" w:cs="Tai Heritage Pro" w:hint="eastAsia"/>
                              <w:i/>
                              <w:iCs/>
                              <w:color w:val="767171" w:themeColor="background2" w:themeShade="80"/>
                              <w:sz w:val="12"/>
                              <w:szCs w:val="12"/>
                            </w:rPr>
                            <w:t>PUBLISHING</w:t>
                          </w:r>
                          <w:r w:rsidRPr="0010152D">
                            <w:rPr>
                              <w:rFonts w:ascii="Tai Heritage Pro" w:eastAsia="等线" w:hAnsi="Tai Heritage Pro" w:cs="Tai Heritage Pro"/>
                              <w:i/>
                              <w:iCs/>
                              <w:color w:val="767171" w:themeColor="background2" w:themeShade="80"/>
                              <w:sz w:val="12"/>
                              <w:szCs w:val="12"/>
                            </w:rPr>
                            <w:t xml:space="preserve"> LIMITE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165C67" id="_x0000_s1027" type="#_x0000_t202" style="position:absolute;left:0;text-align:left;margin-left:341.35pt;margin-top:56.25pt;width:104.7pt;height:30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" filled="f" stroked="f">
              <v:textbox>
                <w:txbxContent>
                  <w:p w14:paraId="33F22839" w14:textId="6A7C778B" w:rsidR="009A1726" w:rsidRPr="0010152D" w:rsidRDefault="009A1726" w:rsidP="0010152D">
                    <w:pPr>
                      <w:spacing w:line="180" w:lineRule="exact"/>
                      <w:jc w:val="right"/>
                      <w:rPr>
                        <w:rFonts w:ascii="Tai Heritage Pro" w:eastAsia="等线" w:hAnsi="Tai Heritage Pro" w:cs="Tai Heritage Pro"/>
                        <w:i/>
                        <w:iCs/>
                        <w:color w:val="767171" w:themeColor="background2" w:themeShade="80"/>
                        <w:sz w:val="12"/>
                        <w:szCs w:val="12"/>
                      </w:rPr>
                    </w:pPr>
                    <w:r w:rsidRPr="0010152D">
                      <w:rPr>
                        <w:rFonts w:ascii="Tai Heritage Pro" w:eastAsia="等线" w:hAnsi="Tai Heritage Pro" w:cs="Tai Heritage Pro"/>
                        <w:i/>
                        <w:iCs/>
                        <w:color w:val="767171" w:themeColor="background2" w:themeShade="80"/>
                        <w:sz w:val="12"/>
                        <w:szCs w:val="12"/>
                      </w:rPr>
                      <w:t>MICHELANGELO</w:t>
                    </w:r>
                    <w:r w:rsidR="0010152D">
                      <w:rPr>
                        <w:rFonts w:ascii="Tai Heritage Pro" w:eastAsia="等线" w:hAnsi="Tai Heritage Pro" w:cs="Tai Heritage Pro" w:hint="eastAsia"/>
                        <w:i/>
                        <w:iCs/>
                        <w:color w:val="767171" w:themeColor="background2" w:themeShade="80"/>
                        <w:sz w:val="12"/>
                        <w:szCs w:val="12"/>
                      </w:rPr>
                      <w:t xml:space="preserve"> </w:t>
                    </w:r>
                    <w:r w:rsidRPr="0010152D">
                      <w:rPr>
                        <w:rFonts w:ascii="Tai Heritage Pro" w:eastAsia="等线" w:hAnsi="Tai Heritage Pro" w:cs="Tai Heritage Pro"/>
                        <w:i/>
                        <w:iCs/>
                        <w:color w:val="767171" w:themeColor="background2" w:themeShade="80"/>
                        <w:sz w:val="12"/>
                        <w:szCs w:val="12"/>
                      </w:rPr>
                      <w:t>SCHOLAR</w:t>
                    </w:r>
                  </w:p>
                  <w:p w14:paraId="14AEE5AD" w14:textId="7525531B" w:rsidR="009A1726" w:rsidRPr="0010152D" w:rsidRDefault="009A1726" w:rsidP="0010152D">
                    <w:pPr>
                      <w:spacing w:line="180" w:lineRule="exact"/>
                      <w:jc w:val="right"/>
                      <w:rPr>
                        <w:rFonts w:ascii="Tai Heritage Pro" w:hAnsi="Tai Heritage Pro" w:cs="Tai Heritage Pro"/>
                        <w:sz w:val="12"/>
                        <w:szCs w:val="12"/>
                      </w:rPr>
                    </w:pPr>
                    <w:r w:rsidRPr="0010152D">
                      <w:rPr>
                        <w:rFonts w:ascii="Tai Heritage Pro" w:eastAsia="等线" w:hAnsi="Tai Heritage Pro" w:cs="Tai Heritage Pro" w:hint="eastAsia"/>
                        <w:i/>
                        <w:iCs/>
                        <w:color w:val="767171" w:themeColor="background2" w:themeShade="80"/>
                        <w:sz w:val="12"/>
                        <w:szCs w:val="12"/>
                      </w:rPr>
                      <w:t>PUBLISHING</w:t>
                    </w:r>
                    <w:r w:rsidRPr="0010152D">
                      <w:rPr>
                        <w:rFonts w:ascii="Tai Heritage Pro" w:eastAsia="等线" w:hAnsi="Tai Heritage Pro" w:cs="Tai Heritage Pro"/>
                        <w:i/>
                        <w:iCs/>
                        <w:color w:val="767171" w:themeColor="background2" w:themeShade="80"/>
                        <w:sz w:val="12"/>
                        <w:szCs w:val="12"/>
                      </w:rPr>
                      <w:t xml:space="preserve"> LIMITED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B11DCB"/>
    <w:multiLevelType w:val="multilevel"/>
    <w:tmpl w:val="7DDCE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0B1901"/>
    <w:multiLevelType w:val="multilevel"/>
    <w:tmpl w:val="7DDCE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C5643E"/>
    <w:multiLevelType w:val="multilevel"/>
    <w:tmpl w:val="7DDCE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83757634">
    <w:abstractNumId w:val="1"/>
  </w:num>
  <w:num w:numId="2" w16cid:durableId="1785877426">
    <w:abstractNumId w:val="2"/>
  </w:num>
  <w:num w:numId="3" w16cid:durableId="837498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NzYwNDQyNbY0MDBR0lEKTi0uzszPAykwNKsFAMmPBpEtAAAA"/>
  </w:docVars>
  <w:rsids>
    <w:rsidRoot w:val="00213AFC"/>
    <w:rsid w:val="00002996"/>
    <w:rsid w:val="00004734"/>
    <w:rsid w:val="00012365"/>
    <w:rsid w:val="00065045"/>
    <w:rsid w:val="00066D2F"/>
    <w:rsid w:val="000709BC"/>
    <w:rsid w:val="000779CA"/>
    <w:rsid w:val="000E7906"/>
    <w:rsid w:val="0010152D"/>
    <w:rsid w:val="00120EFE"/>
    <w:rsid w:val="00123798"/>
    <w:rsid w:val="00133A5F"/>
    <w:rsid w:val="001566A2"/>
    <w:rsid w:val="001B0C7E"/>
    <w:rsid w:val="00213AFC"/>
    <w:rsid w:val="002936E4"/>
    <w:rsid w:val="002A5BD5"/>
    <w:rsid w:val="00334C39"/>
    <w:rsid w:val="003A76B8"/>
    <w:rsid w:val="004051E5"/>
    <w:rsid w:val="004808BF"/>
    <w:rsid w:val="004A59E0"/>
    <w:rsid w:val="004D01CB"/>
    <w:rsid w:val="004D1F05"/>
    <w:rsid w:val="004D56BE"/>
    <w:rsid w:val="004E4E6B"/>
    <w:rsid w:val="004F5FA3"/>
    <w:rsid w:val="00516A9E"/>
    <w:rsid w:val="00587D04"/>
    <w:rsid w:val="005F1F39"/>
    <w:rsid w:val="006510AD"/>
    <w:rsid w:val="0065462F"/>
    <w:rsid w:val="00684209"/>
    <w:rsid w:val="006C6B70"/>
    <w:rsid w:val="006E62FE"/>
    <w:rsid w:val="007404BD"/>
    <w:rsid w:val="00761C19"/>
    <w:rsid w:val="007625E7"/>
    <w:rsid w:val="00770C5A"/>
    <w:rsid w:val="00782E42"/>
    <w:rsid w:val="007963FF"/>
    <w:rsid w:val="007D191F"/>
    <w:rsid w:val="00832B49"/>
    <w:rsid w:val="00833020"/>
    <w:rsid w:val="00846466"/>
    <w:rsid w:val="008A7E10"/>
    <w:rsid w:val="008C4368"/>
    <w:rsid w:val="008D3BE6"/>
    <w:rsid w:val="00934952"/>
    <w:rsid w:val="009A1726"/>
    <w:rsid w:val="009A712B"/>
    <w:rsid w:val="009B0C19"/>
    <w:rsid w:val="009F4FFF"/>
    <w:rsid w:val="009F6982"/>
    <w:rsid w:val="00A22CD2"/>
    <w:rsid w:val="00A25D7B"/>
    <w:rsid w:val="00A946AA"/>
    <w:rsid w:val="00AD444B"/>
    <w:rsid w:val="00B0630B"/>
    <w:rsid w:val="00B17B5B"/>
    <w:rsid w:val="00B24C88"/>
    <w:rsid w:val="00B30352"/>
    <w:rsid w:val="00B3495C"/>
    <w:rsid w:val="00B52758"/>
    <w:rsid w:val="00B54EF7"/>
    <w:rsid w:val="00B97108"/>
    <w:rsid w:val="00BD5B32"/>
    <w:rsid w:val="00BE2DD9"/>
    <w:rsid w:val="00BF2754"/>
    <w:rsid w:val="00C01602"/>
    <w:rsid w:val="00C43E55"/>
    <w:rsid w:val="00C73F42"/>
    <w:rsid w:val="00C97092"/>
    <w:rsid w:val="00CA239A"/>
    <w:rsid w:val="00CC3A2B"/>
    <w:rsid w:val="00CD33E9"/>
    <w:rsid w:val="00CF2753"/>
    <w:rsid w:val="00D03264"/>
    <w:rsid w:val="00D1139B"/>
    <w:rsid w:val="00D36527"/>
    <w:rsid w:val="00D37111"/>
    <w:rsid w:val="00D538CA"/>
    <w:rsid w:val="00D566B1"/>
    <w:rsid w:val="00D56C18"/>
    <w:rsid w:val="00D77141"/>
    <w:rsid w:val="00D83F6D"/>
    <w:rsid w:val="00D95BE6"/>
    <w:rsid w:val="00D95F8F"/>
    <w:rsid w:val="00DA1416"/>
    <w:rsid w:val="00DB45B9"/>
    <w:rsid w:val="00DD0A81"/>
    <w:rsid w:val="00E40D90"/>
    <w:rsid w:val="00E559C4"/>
    <w:rsid w:val="00E63F63"/>
    <w:rsid w:val="00E82978"/>
    <w:rsid w:val="00E94DCC"/>
    <w:rsid w:val="00ED185B"/>
    <w:rsid w:val="00F422A5"/>
    <w:rsid w:val="00F45BC6"/>
    <w:rsid w:val="00F501D1"/>
    <w:rsid w:val="00F70BF2"/>
    <w:rsid w:val="00F7708B"/>
    <w:rsid w:val="00FC1526"/>
    <w:rsid w:val="00FC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1FB763"/>
  <w15:chartTrackingRefBased/>
  <w15:docId w15:val="{769134F2-0B1E-4F35-89D5-8EB28E1F2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13AFC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13A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13AFC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13AFC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13AFC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13AFC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13AFC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13AFC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13AFC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13AFC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213AF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213A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213AFC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213AFC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213AFC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213AFC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13AFC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213AFC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213AFC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13A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13AFC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213AF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13AF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213AFC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13AFC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13AFC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13AF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213AFC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13AFC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4051E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4051E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4051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4051E5"/>
    <w:rPr>
      <w:sz w:val="18"/>
      <w:szCs w:val="18"/>
    </w:rPr>
  </w:style>
  <w:style w:type="character" w:styleId="af2">
    <w:name w:val="Hyperlink"/>
    <w:basedOn w:val="a0"/>
    <w:uiPriority w:val="99"/>
    <w:unhideWhenUsed/>
    <w:rsid w:val="00C73F42"/>
    <w:rPr>
      <w:color w:val="0563C1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73F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E9A26-58A6-4EAA-A6F9-8A6463623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PL</dc:creator>
  <cp:keywords/>
  <dc:description/>
  <cp:lastModifiedBy>6127</cp:lastModifiedBy>
  <cp:revision>2</cp:revision>
  <cp:lastPrinted>2026-03-10T12:17:00Z</cp:lastPrinted>
  <dcterms:created xsi:type="dcterms:W3CDTF">2026-04-05T08:23:00Z</dcterms:created>
  <dcterms:modified xsi:type="dcterms:W3CDTF">2026-04-0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c5d1f6-cebc-49e8-bd3d-4f7634368f17</vt:lpwstr>
  </property>
</Properties>
</file>